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y</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Italy received a score of 89.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Italy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taly received a score of</w:t>
      </w:r>
      <w:r>
        <w:t xml:space="preserve"> </w:t>
      </w:r>
      <w:r>
        <w:rPr>
          <w:b/>
        </w:rPr>
        <w:t xml:space="preserve">91.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Italy received a score of 75.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Italy received a score of 81.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Italy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Italy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Italy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Italy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Italy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Italy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Italy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Italy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Italy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Italy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Italy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Italy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Italy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Italy%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aly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 1984, 1985, 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0, 2003, 2012,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aly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y Country Report</dc:title>
  <dc:creator>SPI Team</dc:creator>
  <cp:keywords/>
  <dcterms:created xsi:type="dcterms:W3CDTF">2021-05-25T13:44:10Z</dcterms:created>
  <dcterms:modified xsi:type="dcterms:W3CDTF">2021-05-25T13: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